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3F8D" w:rsidRDefault="004845D3" w:rsidP="00F23F8D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 style="mso-next-textbox:#Text Box 2">
              <w:txbxContent>
                <w:p w:rsidR="00F23F8D" w:rsidRDefault="00F23F8D" w:rsidP="00F23F8D"/>
              </w:txbxContent>
            </v:textbox>
          </v:shape>
        </w:pict>
      </w:r>
      <w:r w:rsidR="00F23F8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1: </w:t>
      </w:r>
      <w:r w:rsidR="00F23F8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F23F8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pict>
          <v:shape id="Text Box 3" o:spid="_x0000_s1027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F23F8D" w:rsidRDefault="00F23F8D" w:rsidP="00F23F8D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F23F8D" w:rsidRDefault="00F23F8D" w:rsidP="00F23F8D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F23F8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F23F8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23F8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23F8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F23F8D" w:rsidRDefault="00F23F8D" w:rsidP="00F23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173C4F">
        <w:rPr>
          <w:rFonts w:ascii="Arial" w:eastAsia="Calibri" w:hAnsi="Arial" w:cs="Arial"/>
          <w:b/>
          <w:sz w:val="24"/>
          <w:szCs w:val="24"/>
        </w:rPr>
        <w:t>BELGIJA 2020</w:t>
      </w:r>
      <w:bookmarkStart w:id="0" w:name="_GoBack"/>
      <w:bookmarkEnd w:id="0"/>
    </w:p>
    <w:p w:rsidR="00F23F8D" w:rsidRDefault="00F23F8D" w:rsidP="00F23F8D">
      <w:pPr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SEBNI PODATKI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F23F8D" w:rsidRDefault="00F23F8D" w:rsidP="00F23F8D">
      <w:pPr>
        <w:jc w:val="both"/>
        <w:rPr>
          <w:rFonts w:ascii="Arial" w:hAnsi="Arial" w:cs="Arial"/>
          <w:b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identičen osebnemu dokumentu): 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___________________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oštna št. in kraj: __________________________________________________________________</w:t>
      </w:r>
    </w:p>
    <w:p w:rsidR="00F23F8D" w:rsidRDefault="00F23F8D" w:rsidP="00F23F8D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F23F8D" w:rsidRDefault="00F23F8D" w:rsidP="00F23F8D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ebn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ETNIK in PROGRAM,  KI GA OBISKUJEM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SEDANJE SODELOVANJE V IZMENJAVAH OZ. PROJEKTIIH: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OJA PRIČAKOVANJA pri usposabljanju na tujem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kaj sem za izmenjavo primeren dijak? 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ako bi po usposabljanju poročal o mojem načinu usposabljanja na tujem?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7. Razno – tvoje sporočilo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Kraj in datum:                                                                                Podpis dijaka-inje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7B6772" w:rsidRPr="00F23F8D" w:rsidRDefault="00F23F8D" w:rsidP="00F23F8D">
      <w:r>
        <w:rPr>
          <w:rFonts w:ascii="Arial" w:hAnsi="Arial" w:cs="Arial"/>
        </w:rPr>
        <w:t xml:space="preserve">      __________________________                                                  _____________________________</w:t>
      </w:r>
    </w:p>
    <w:sectPr w:rsidR="007B6772" w:rsidRPr="00F23F8D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5D3" w:rsidRDefault="004845D3" w:rsidP="00363D35">
      <w:pPr>
        <w:spacing w:after="0" w:line="240" w:lineRule="auto"/>
      </w:pPr>
      <w:r>
        <w:separator/>
      </w:r>
    </w:p>
  </w:endnote>
  <w:endnote w:type="continuationSeparator" w:id="0">
    <w:p w:rsidR="004845D3" w:rsidRDefault="004845D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4845D3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173C4F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173C4F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4845D3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73C4F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73C4F">
              <w:rPr>
                <w:rFonts w:ascii="Times New Roman" w:hAnsi="Times New Roman" w:cs="Times New Roman"/>
                <w:b/>
                <w:noProof/>
              </w:rPr>
              <w:t>2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5D3" w:rsidRDefault="004845D3" w:rsidP="00363D35">
      <w:pPr>
        <w:spacing w:after="0" w:line="240" w:lineRule="auto"/>
      </w:pPr>
      <w:r>
        <w:separator/>
      </w:r>
    </w:p>
  </w:footnote>
  <w:footnote w:type="continuationSeparator" w:id="0">
    <w:p w:rsidR="004845D3" w:rsidRDefault="004845D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4845D3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4845D3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45D3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73C4F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845D3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2935B1-ABAA-46A0-9327-1C5D587E8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porabnik sistema Windows</cp:lastModifiedBy>
  <cp:revision>72</cp:revision>
  <cp:lastPrinted>2018-09-24T13:00:00Z</cp:lastPrinted>
  <dcterms:created xsi:type="dcterms:W3CDTF">2018-03-22T07:32:00Z</dcterms:created>
  <dcterms:modified xsi:type="dcterms:W3CDTF">2019-03-15T13:49:00Z</dcterms:modified>
</cp:coreProperties>
</file>